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4FA7A" w14:textId="36B3DCD5" w:rsidR="00E352F3" w:rsidRPr="00FC71F9" w:rsidRDefault="00353D45" w:rsidP="00FC71F9">
      <w:pPr>
        <w:widowControl/>
        <w:shd w:val="clear" w:color="auto" w:fill="FFFFFF"/>
        <w:spacing w:afterLines="50" w:after="156" w:line="435" w:lineRule="atLeast"/>
        <w:jc w:val="left"/>
        <w:rPr>
          <w:rFonts w:ascii="宋体" w:hAnsi="宋体" w:cs="Arial"/>
          <w:b/>
          <w:bCs/>
          <w:color w:val="000000"/>
          <w:kern w:val="0"/>
        </w:rPr>
      </w:pPr>
      <w:r w:rsidRPr="00FC71F9">
        <w:rPr>
          <w:rFonts w:ascii="宋体" w:hAnsi="宋体" w:cs="Arial" w:hint="eastAsia"/>
          <w:b/>
          <w:bCs/>
          <w:color w:val="000000"/>
          <w:kern w:val="0"/>
        </w:rPr>
        <w:t>附件：</w:t>
      </w:r>
      <w:r w:rsidR="00E352F3" w:rsidRPr="00FC71F9">
        <w:rPr>
          <w:rFonts w:ascii="宋体" w:hAnsi="宋体" w:cs="Arial" w:hint="eastAsia"/>
          <w:b/>
          <w:bCs/>
          <w:color w:val="000000"/>
          <w:kern w:val="0"/>
        </w:rPr>
        <w:t>《上海</w:t>
      </w:r>
      <w:r w:rsidR="008B2100">
        <w:rPr>
          <w:rFonts w:ascii="宋体" w:hAnsi="宋体" w:cs="Arial" w:hint="eastAsia"/>
          <w:b/>
          <w:bCs/>
          <w:color w:val="000000"/>
          <w:kern w:val="0"/>
        </w:rPr>
        <w:t>市免疫学研究所</w:t>
      </w:r>
      <w:r w:rsidR="00E352F3" w:rsidRPr="00FC71F9">
        <w:rPr>
          <w:rFonts w:ascii="宋体" w:hAnsi="宋体" w:cs="Arial" w:hint="eastAsia"/>
          <w:b/>
          <w:bCs/>
          <w:color w:val="000000"/>
          <w:kern w:val="0"/>
        </w:rPr>
        <w:t>公开招聘工作人员简章》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04"/>
        <w:gridCol w:w="1418"/>
        <w:gridCol w:w="708"/>
        <w:gridCol w:w="567"/>
        <w:gridCol w:w="3119"/>
        <w:gridCol w:w="2971"/>
      </w:tblGrid>
      <w:tr w:rsidR="002C6926" w:rsidRPr="00630C9C" w14:paraId="600E6A54" w14:textId="77777777" w:rsidTr="008B2100">
        <w:tc>
          <w:tcPr>
            <w:tcW w:w="704" w:type="dxa"/>
          </w:tcPr>
          <w:p w14:paraId="41468651" w14:textId="3967CD59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序号</w:t>
            </w:r>
          </w:p>
        </w:tc>
        <w:tc>
          <w:tcPr>
            <w:tcW w:w="1418" w:type="dxa"/>
          </w:tcPr>
          <w:p w14:paraId="499BACB0" w14:textId="5E3D9769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名称</w:t>
            </w:r>
          </w:p>
        </w:tc>
        <w:tc>
          <w:tcPr>
            <w:tcW w:w="708" w:type="dxa"/>
          </w:tcPr>
          <w:p w14:paraId="743CBEEA" w14:textId="7BE68D4E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性质</w:t>
            </w:r>
          </w:p>
        </w:tc>
        <w:tc>
          <w:tcPr>
            <w:tcW w:w="567" w:type="dxa"/>
          </w:tcPr>
          <w:p w14:paraId="59751530" w14:textId="56C7D455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人数</w:t>
            </w:r>
          </w:p>
        </w:tc>
        <w:tc>
          <w:tcPr>
            <w:tcW w:w="3119" w:type="dxa"/>
          </w:tcPr>
          <w:p w14:paraId="7BBAA7C7" w14:textId="4B29A967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要求</w:t>
            </w:r>
          </w:p>
        </w:tc>
        <w:tc>
          <w:tcPr>
            <w:tcW w:w="2971" w:type="dxa"/>
          </w:tcPr>
          <w:p w14:paraId="42C37939" w14:textId="1854BD2C" w:rsidR="002C6926" w:rsidRPr="008B2100" w:rsidRDefault="002C6926" w:rsidP="002C6926">
            <w:pPr>
              <w:widowControl/>
              <w:spacing w:line="435" w:lineRule="atLeast"/>
              <w:jc w:val="center"/>
              <w:rPr>
                <w:rFonts w:ascii="宋体" w:hAnsi="宋体" w:cs="Arial"/>
                <w:b/>
                <w:bCs/>
                <w:kern w:val="0"/>
                <w:sz w:val="21"/>
                <w:szCs w:val="21"/>
              </w:rPr>
            </w:pPr>
            <w:r w:rsidRPr="008B2100">
              <w:rPr>
                <w:rFonts w:ascii="宋体" w:hAnsi="宋体" w:cs="Arial" w:hint="eastAsia"/>
                <w:b/>
                <w:bCs/>
                <w:kern w:val="0"/>
                <w:sz w:val="21"/>
                <w:szCs w:val="21"/>
              </w:rPr>
              <w:t>岗位职责</w:t>
            </w:r>
          </w:p>
        </w:tc>
      </w:tr>
      <w:tr w:rsidR="008B2100" w:rsidRPr="00630C9C" w14:paraId="087708AB" w14:textId="77777777" w:rsidTr="008B2100">
        <w:trPr>
          <w:trHeight w:val="1355"/>
        </w:trPr>
        <w:tc>
          <w:tcPr>
            <w:tcW w:w="704" w:type="dxa"/>
          </w:tcPr>
          <w:p w14:paraId="24120490" w14:textId="248305E4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5DF4D" w14:textId="0C4D8A91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科研</w:t>
            </w:r>
            <w:r w:rsidR="00D11444">
              <w:rPr>
                <w:rFonts w:ascii="宋体" w:hAnsi="宋体" w:hint="eastAsia"/>
                <w:color w:val="000000"/>
                <w:sz w:val="21"/>
                <w:szCs w:val="21"/>
              </w:rPr>
              <w:t>(教学</w:t>
            </w: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人员）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9488C1" w14:textId="17153375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专技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4F30A7" w14:textId="4530695F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4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0A36A9" w14:textId="6323E1B1" w:rsidR="008B2100" w:rsidRPr="008B2100" w:rsidRDefault="008B2100" w:rsidP="008B2100">
            <w:pPr>
              <w:pStyle w:val="1"/>
              <w:adjustRightInd w:val="0"/>
              <w:snapToGrid w:val="0"/>
              <w:ind w:left="55"/>
              <w:jc w:val="left"/>
              <w:rPr>
                <w:rFonts w:ascii="宋体" w:hAnsi="宋体" w:cs="Times New Roman"/>
                <w:bCs/>
                <w:kern w:val="0"/>
                <w:sz w:val="21"/>
                <w:szCs w:val="21"/>
                <w:shd w:val="clear" w:color="auto" w:fill="FFFFFF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博士学位，免疫学、生物学、医学或生命科学等专业，一般45周岁以下。</w:t>
            </w:r>
          </w:p>
        </w:tc>
        <w:tc>
          <w:tcPr>
            <w:tcW w:w="2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DFA983" w14:textId="03E8BFC1" w:rsidR="008B2100" w:rsidRPr="008B2100" w:rsidRDefault="008B2100" w:rsidP="008B2100">
            <w:pPr>
              <w:widowControl/>
              <w:jc w:val="left"/>
              <w:rPr>
                <w:rFonts w:ascii="宋体" w:hAnsi="宋体" w:cs="Times New Roman"/>
                <w:kern w:val="0"/>
                <w:sz w:val="21"/>
                <w:szCs w:val="21"/>
                <w:shd w:val="clear" w:color="auto" w:fill="FFFFFF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（1）承担免疫学的科学研究工作和教学工作。（2）完成研究组的工作目标与任务。</w:t>
            </w:r>
          </w:p>
        </w:tc>
      </w:tr>
      <w:tr w:rsidR="008B2100" w:rsidRPr="00630C9C" w14:paraId="03D44424" w14:textId="77777777" w:rsidTr="008B2100">
        <w:tc>
          <w:tcPr>
            <w:tcW w:w="704" w:type="dxa"/>
          </w:tcPr>
          <w:p w14:paraId="5994482F" w14:textId="183219B4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A21887" w14:textId="0E91AD0C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实验技</w:t>
            </w:r>
            <w:bookmarkStart w:id="0" w:name="_GoBack"/>
            <w:bookmarkEnd w:id="0"/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术员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93CAA2" w14:textId="28CBFFBD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专技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18FA7" w14:textId="7A0B332B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0DB99" w14:textId="7863492C" w:rsidR="008B2100" w:rsidRPr="008B2100" w:rsidRDefault="008B2100" w:rsidP="008B2100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（1）硕士及以上学位，免疫学、分子生物学、生物化学、细胞生物学或医学等专业，一般35周岁以下。（2）具有良好的英文听、说、读、写能力。（3）有实验技术工作经验者优先考虑。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565EF" w14:textId="228A7866" w:rsidR="008B2100" w:rsidRPr="008B2100" w:rsidRDefault="008B2100" w:rsidP="008B2100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（1）承担本科生和研究生课程的实验教学。（2）协助课题组长开展有关科研课题的研究；指导研究生的实验技术工作。（3）负责实验室仪器设备使用、维护及相关技术研究等工作。</w:t>
            </w:r>
          </w:p>
        </w:tc>
      </w:tr>
      <w:tr w:rsidR="008B2100" w:rsidRPr="00630C9C" w14:paraId="21D05A92" w14:textId="77777777" w:rsidTr="008B2100">
        <w:tc>
          <w:tcPr>
            <w:tcW w:w="704" w:type="dxa"/>
          </w:tcPr>
          <w:p w14:paraId="0146C30B" w14:textId="5510C4B6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25AF" w14:textId="7E208A45" w:rsidR="008B2100" w:rsidRPr="008B2100" w:rsidRDefault="008B2100" w:rsidP="008B2100">
            <w:pPr>
              <w:widowControl/>
              <w:spacing w:line="435" w:lineRule="atLeast"/>
              <w:jc w:val="center"/>
              <w:rPr>
                <w:rFonts w:ascii="宋体" w:hAnsi="宋体"/>
                <w:color w:val="00000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杂志编辑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737641" w14:textId="6EF26654" w:rsidR="008B2100" w:rsidRPr="008B2100" w:rsidRDefault="008B2100" w:rsidP="008B2100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专技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C6C20" w14:textId="68BA36CC" w:rsidR="008B2100" w:rsidRPr="008B2100" w:rsidRDefault="008B2100" w:rsidP="008B2100">
            <w:pPr>
              <w:widowControl/>
              <w:jc w:val="center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1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1CD4F4" w14:textId="6C1C07BA" w:rsidR="008B2100" w:rsidRPr="008B2100" w:rsidRDefault="008B2100" w:rsidP="008B2100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（1）硕士及以上学位，免疫学、生物学、医学或出版等相关专业，年龄一般在35周岁以下。（2）有免疫学或医学学术出版背景者优先考虑。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25980" w14:textId="56865CE2" w:rsidR="008B2100" w:rsidRPr="008B2100" w:rsidRDefault="008B2100" w:rsidP="008B2100">
            <w:pPr>
              <w:widowControl/>
              <w:jc w:val="left"/>
              <w:rPr>
                <w:rFonts w:ascii="宋体" w:hAnsi="宋体" w:cs="Arial"/>
                <w:kern w:val="0"/>
                <w:sz w:val="21"/>
                <w:szCs w:val="21"/>
              </w:rPr>
            </w:pPr>
            <w:r w:rsidRPr="008B2100">
              <w:rPr>
                <w:rFonts w:ascii="宋体" w:hAnsi="宋体" w:hint="eastAsia"/>
                <w:color w:val="000000"/>
                <w:sz w:val="21"/>
                <w:szCs w:val="21"/>
              </w:rPr>
              <w:t>（1）承担编辑部学术期刊编辑工作。（2）完成部门交办的其他工作。</w:t>
            </w:r>
          </w:p>
        </w:tc>
      </w:tr>
    </w:tbl>
    <w:p w14:paraId="32B57EE8" w14:textId="77D24BFE" w:rsidR="00E352F3" w:rsidRDefault="00E352F3" w:rsidP="00353D45">
      <w:pPr>
        <w:shd w:val="clear" w:color="auto" w:fill="FFFFFF"/>
        <w:adjustRightInd w:val="0"/>
        <w:snapToGrid w:val="0"/>
        <w:spacing w:line="360" w:lineRule="auto"/>
        <w:rPr>
          <w:rFonts w:ascii="Times New Roman" w:eastAsia="仿宋" w:hAnsi="Times New Roman" w:cs="Times New Roman"/>
          <w:color w:val="000000" w:themeColor="text1"/>
          <w:shd w:val="clear" w:color="auto" w:fill="FFFFFF"/>
        </w:rPr>
      </w:pPr>
    </w:p>
    <w:sectPr w:rsidR="00E352F3" w:rsidSect="00FC71F9">
      <w:pgSz w:w="11900" w:h="16840"/>
      <w:pgMar w:top="1135" w:right="985" w:bottom="709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167324" w14:textId="77777777" w:rsidR="00286E68" w:rsidRDefault="00286E68" w:rsidP="00DB4FAE">
      <w:r>
        <w:separator/>
      </w:r>
    </w:p>
  </w:endnote>
  <w:endnote w:type="continuationSeparator" w:id="0">
    <w:p w14:paraId="3158CA69" w14:textId="77777777" w:rsidR="00286E68" w:rsidRDefault="00286E68" w:rsidP="00DB4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40128" w14:textId="77777777" w:rsidR="00286E68" w:rsidRDefault="00286E68" w:rsidP="00DB4FAE">
      <w:r>
        <w:separator/>
      </w:r>
    </w:p>
  </w:footnote>
  <w:footnote w:type="continuationSeparator" w:id="0">
    <w:p w14:paraId="592A81FE" w14:textId="77777777" w:rsidR="00286E68" w:rsidRDefault="00286E68" w:rsidP="00DB4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3E326D"/>
    <w:multiLevelType w:val="hybridMultilevel"/>
    <w:tmpl w:val="03AEA3FA"/>
    <w:lvl w:ilvl="0" w:tplc="04090013">
      <w:start w:val="1"/>
      <w:numFmt w:val="chineseCountingThousand"/>
      <w:lvlText w:val="%1、"/>
      <w:lvlJc w:val="left"/>
      <w:pPr>
        <w:ind w:left="954" w:hanging="420"/>
      </w:pPr>
    </w:lvl>
    <w:lvl w:ilvl="1" w:tplc="04090019" w:tentative="1">
      <w:start w:val="1"/>
      <w:numFmt w:val="lowerLetter"/>
      <w:lvlText w:val="%2)"/>
      <w:lvlJc w:val="left"/>
      <w:pPr>
        <w:ind w:left="1374" w:hanging="420"/>
      </w:pPr>
    </w:lvl>
    <w:lvl w:ilvl="2" w:tplc="0409001B" w:tentative="1">
      <w:start w:val="1"/>
      <w:numFmt w:val="lowerRoman"/>
      <w:lvlText w:val="%3."/>
      <w:lvlJc w:val="right"/>
      <w:pPr>
        <w:ind w:left="1794" w:hanging="420"/>
      </w:pPr>
    </w:lvl>
    <w:lvl w:ilvl="3" w:tplc="0409000F" w:tentative="1">
      <w:start w:val="1"/>
      <w:numFmt w:val="decimal"/>
      <w:lvlText w:val="%4."/>
      <w:lvlJc w:val="left"/>
      <w:pPr>
        <w:ind w:left="2214" w:hanging="420"/>
      </w:pPr>
    </w:lvl>
    <w:lvl w:ilvl="4" w:tplc="04090019" w:tentative="1">
      <w:start w:val="1"/>
      <w:numFmt w:val="lowerLetter"/>
      <w:lvlText w:val="%5)"/>
      <w:lvlJc w:val="left"/>
      <w:pPr>
        <w:ind w:left="2634" w:hanging="420"/>
      </w:pPr>
    </w:lvl>
    <w:lvl w:ilvl="5" w:tplc="0409001B" w:tentative="1">
      <w:start w:val="1"/>
      <w:numFmt w:val="lowerRoman"/>
      <w:lvlText w:val="%6."/>
      <w:lvlJc w:val="right"/>
      <w:pPr>
        <w:ind w:left="3054" w:hanging="420"/>
      </w:pPr>
    </w:lvl>
    <w:lvl w:ilvl="6" w:tplc="0409000F" w:tentative="1">
      <w:start w:val="1"/>
      <w:numFmt w:val="decimal"/>
      <w:lvlText w:val="%7."/>
      <w:lvlJc w:val="left"/>
      <w:pPr>
        <w:ind w:left="3474" w:hanging="420"/>
      </w:pPr>
    </w:lvl>
    <w:lvl w:ilvl="7" w:tplc="04090019" w:tentative="1">
      <w:start w:val="1"/>
      <w:numFmt w:val="lowerLetter"/>
      <w:lvlText w:val="%8)"/>
      <w:lvlJc w:val="left"/>
      <w:pPr>
        <w:ind w:left="3894" w:hanging="420"/>
      </w:pPr>
    </w:lvl>
    <w:lvl w:ilvl="8" w:tplc="0409001B" w:tentative="1">
      <w:start w:val="1"/>
      <w:numFmt w:val="lowerRoman"/>
      <w:lvlText w:val="%9."/>
      <w:lvlJc w:val="right"/>
      <w:pPr>
        <w:ind w:left="4314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MzE1tzCztDRV0lEKTi0uzszPAykwrAUANGFgPCwAAAA="/>
  </w:docVars>
  <w:rsids>
    <w:rsidRoot w:val="00340FAD"/>
    <w:rsid w:val="00031B4C"/>
    <w:rsid w:val="000863C3"/>
    <w:rsid w:val="00093939"/>
    <w:rsid w:val="000E51F3"/>
    <w:rsid w:val="001074DF"/>
    <w:rsid w:val="00141E6E"/>
    <w:rsid w:val="00142B25"/>
    <w:rsid w:val="0015118A"/>
    <w:rsid w:val="00174346"/>
    <w:rsid w:val="001B7BBC"/>
    <w:rsid w:val="00200DBF"/>
    <w:rsid w:val="0021264E"/>
    <w:rsid w:val="00226E8E"/>
    <w:rsid w:val="00233F7A"/>
    <w:rsid w:val="00260B44"/>
    <w:rsid w:val="002628A6"/>
    <w:rsid w:val="00272B3C"/>
    <w:rsid w:val="00275804"/>
    <w:rsid w:val="002827E8"/>
    <w:rsid w:val="002833B1"/>
    <w:rsid w:val="00286E68"/>
    <w:rsid w:val="002B0726"/>
    <w:rsid w:val="002C5FF6"/>
    <w:rsid w:val="002C6926"/>
    <w:rsid w:val="002F5B0F"/>
    <w:rsid w:val="00340FAD"/>
    <w:rsid w:val="00353D45"/>
    <w:rsid w:val="003B0AEF"/>
    <w:rsid w:val="003C0F7C"/>
    <w:rsid w:val="003C5E64"/>
    <w:rsid w:val="003E7439"/>
    <w:rsid w:val="00400241"/>
    <w:rsid w:val="004275D0"/>
    <w:rsid w:val="00431FC7"/>
    <w:rsid w:val="00443B79"/>
    <w:rsid w:val="00461B75"/>
    <w:rsid w:val="0046566B"/>
    <w:rsid w:val="00484830"/>
    <w:rsid w:val="004B6E9C"/>
    <w:rsid w:val="005238C5"/>
    <w:rsid w:val="00526FAE"/>
    <w:rsid w:val="00532B33"/>
    <w:rsid w:val="0057368D"/>
    <w:rsid w:val="005A3443"/>
    <w:rsid w:val="005C5101"/>
    <w:rsid w:val="005D701A"/>
    <w:rsid w:val="005F073E"/>
    <w:rsid w:val="00604841"/>
    <w:rsid w:val="00625FAC"/>
    <w:rsid w:val="006304A0"/>
    <w:rsid w:val="00630C9C"/>
    <w:rsid w:val="00681285"/>
    <w:rsid w:val="00695EF2"/>
    <w:rsid w:val="00697044"/>
    <w:rsid w:val="00697CA4"/>
    <w:rsid w:val="006F7BCB"/>
    <w:rsid w:val="0071110B"/>
    <w:rsid w:val="00727558"/>
    <w:rsid w:val="007710BE"/>
    <w:rsid w:val="007765B9"/>
    <w:rsid w:val="00784F8B"/>
    <w:rsid w:val="00786BB6"/>
    <w:rsid w:val="00796F82"/>
    <w:rsid w:val="007B6CB9"/>
    <w:rsid w:val="007C5E30"/>
    <w:rsid w:val="007C77F9"/>
    <w:rsid w:val="00800757"/>
    <w:rsid w:val="00863760"/>
    <w:rsid w:val="00864590"/>
    <w:rsid w:val="00866E06"/>
    <w:rsid w:val="008B1847"/>
    <w:rsid w:val="008B2100"/>
    <w:rsid w:val="008B25C3"/>
    <w:rsid w:val="008C6292"/>
    <w:rsid w:val="008E0933"/>
    <w:rsid w:val="00980C70"/>
    <w:rsid w:val="009A26AD"/>
    <w:rsid w:val="009A47D7"/>
    <w:rsid w:val="009C4E77"/>
    <w:rsid w:val="00A02841"/>
    <w:rsid w:val="00A03015"/>
    <w:rsid w:val="00A03939"/>
    <w:rsid w:val="00A05D9B"/>
    <w:rsid w:val="00A074BF"/>
    <w:rsid w:val="00A16DBE"/>
    <w:rsid w:val="00A55012"/>
    <w:rsid w:val="00A60278"/>
    <w:rsid w:val="00A754B3"/>
    <w:rsid w:val="00A77F1F"/>
    <w:rsid w:val="00A85C52"/>
    <w:rsid w:val="00AB249E"/>
    <w:rsid w:val="00AD1DD7"/>
    <w:rsid w:val="00AF49CC"/>
    <w:rsid w:val="00AF545C"/>
    <w:rsid w:val="00B2736A"/>
    <w:rsid w:val="00B742C5"/>
    <w:rsid w:val="00B825A8"/>
    <w:rsid w:val="00BB1295"/>
    <w:rsid w:val="00BE338B"/>
    <w:rsid w:val="00BF1BD7"/>
    <w:rsid w:val="00C01D28"/>
    <w:rsid w:val="00C06350"/>
    <w:rsid w:val="00C13062"/>
    <w:rsid w:val="00C13B42"/>
    <w:rsid w:val="00C3280D"/>
    <w:rsid w:val="00C467E9"/>
    <w:rsid w:val="00C5371D"/>
    <w:rsid w:val="00C63DEE"/>
    <w:rsid w:val="00CD6E7B"/>
    <w:rsid w:val="00CE36CA"/>
    <w:rsid w:val="00D11444"/>
    <w:rsid w:val="00D1311B"/>
    <w:rsid w:val="00D303B3"/>
    <w:rsid w:val="00D97735"/>
    <w:rsid w:val="00DB4FAE"/>
    <w:rsid w:val="00DC3443"/>
    <w:rsid w:val="00DE0C63"/>
    <w:rsid w:val="00DE4222"/>
    <w:rsid w:val="00DE59DA"/>
    <w:rsid w:val="00E21A2E"/>
    <w:rsid w:val="00E352F3"/>
    <w:rsid w:val="00E43EE1"/>
    <w:rsid w:val="00E512F5"/>
    <w:rsid w:val="00E62133"/>
    <w:rsid w:val="00E6468B"/>
    <w:rsid w:val="00E75DFB"/>
    <w:rsid w:val="00EA6C01"/>
    <w:rsid w:val="00EB4DF8"/>
    <w:rsid w:val="00ED304F"/>
    <w:rsid w:val="00F46191"/>
    <w:rsid w:val="00F51D69"/>
    <w:rsid w:val="00F83539"/>
    <w:rsid w:val="00F95CDD"/>
    <w:rsid w:val="00FA15F4"/>
    <w:rsid w:val="00FC7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71299"/>
  <w15:chartTrackingRefBased/>
  <w15:docId w15:val="{6746DB2F-F3FF-4AE3-98E5-D10C8A696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4FAE"/>
    <w:pPr>
      <w:widowControl w:val="0"/>
      <w:jc w:val="both"/>
    </w:pPr>
    <w:rPr>
      <w:rFonts w:ascii="Cambria" w:eastAsia="宋体" w:hAnsi="Cambria" w:cs="Cambria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4F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4F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4FAE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4FAE"/>
    <w:rPr>
      <w:sz w:val="18"/>
      <w:szCs w:val="18"/>
    </w:rPr>
  </w:style>
  <w:style w:type="paragraph" w:customStyle="1" w:styleId="1">
    <w:name w:val="列出段落1"/>
    <w:basedOn w:val="a"/>
    <w:uiPriority w:val="99"/>
    <w:qFormat/>
    <w:rsid w:val="00DB4FAE"/>
    <w:pPr>
      <w:ind w:left="720"/>
    </w:pPr>
  </w:style>
  <w:style w:type="table" w:styleId="a7">
    <w:name w:val="Table Grid"/>
    <w:basedOn w:val="a1"/>
    <w:uiPriority w:val="39"/>
    <w:rsid w:val="007B6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272B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a9">
    <w:name w:val="Balloon Text"/>
    <w:basedOn w:val="a"/>
    <w:link w:val="aa"/>
    <w:uiPriority w:val="99"/>
    <w:semiHidden/>
    <w:unhideWhenUsed/>
    <w:rsid w:val="00443B7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43B79"/>
    <w:rPr>
      <w:rFonts w:ascii="Cambria" w:eastAsia="宋体" w:hAnsi="Cambria" w:cs="Cambria"/>
      <w:sz w:val="18"/>
      <w:szCs w:val="18"/>
    </w:rPr>
  </w:style>
  <w:style w:type="character" w:styleId="ab">
    <w:name w:val="Hyperlink"/>
    <w:basedOn w:val="a0"/>
    <w:uiPriority w:val="99"/>
    <w:unhideWhenUsed/>
    <w:rsid w:val="00E21A2E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21A2E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3B0AEF"/>
    <w:pPr>
      <w:ind w:firstLineChars="200" w:firstLine="420"/>
    </w:pPr>
  </w:style>
  <w:style w:type="character" w:customStyle="1" w:styleId="apple-converted-space">
    <w:name w:val="apple-converted-space"/>
    <w:basedOn w:val="a0"/>
    <w:rsid w:val="00E352F3"/>
  </w:style>
  <w:style w:type="paragraph" w:styleId="ad">
    <w:name w:val="Date"/>
    <w:basedOn w:val="a"/>
    <w:next w:val="a"/>
    <w:link w:val="ae"/>
    <w:uiPriority w:val="99"/>
    <w:semiHidden/>
    <w:unhideWhenUsed/>
    <w:rsid w:val="00E6468B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E6468B"/>
    <w:rPr>
      <w:rFonts w:ascii="Cambria" w:eastAsia="宋体" w:hAnsi="Cambria" w:cs="Cambr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6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5B4B4-5EC2-4519-9127-6FD645C7F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J</dc:creator>
  <cp:keywords/>
  <dc:description/>
  <cp:lastModifiedBy>潘玩荣</cp:lastModifiedBy>
  <cp:revision>114</cp:revision>
  <cp:lastPrinted>2020-09-10T06:58:00Z</cp:lastPrinted>
  <dcterms:created xsi:type="dcterms:W3CDTF">2020-08-14T08:29:00Z</dcterms:created>
  <dcterms:modified xsi:type="dcterms:W3CDTF">2021-05-08T03:56:00Z</dcterms:modified>
</cp:coreProperties>
</file>